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1E550B" w14:textId="77777777" w:rsidR="00A3541F" w:rsidRPr="00A3541F" w:rsidRDefault="00A3541F" w:rsidP="00A3541F">
      <w:pPr>
        <w:spacing w:after="0" w:line="240" w:lineRule="auto"/>
        <w:ind w:right="360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Calibri" w:eastAsia="Times New Roman" w:hAnsi="Calibri" w:cs="Calibri"/>
          <w:color w:val="000000"/>
          <w:sz w:val="24"/>
          <w:szCs w:val="24"/>
          <w:lang w:val="en-GB" w:eastAsia="pl-PL"/>
        </w:rPr>
        <w:t>Doctoral School of Social Sciences of the Jagiellonian University in Krakow</w:t>
      </w:r>
    </w:p>
    <w:p w14:paraId="17B14035" w14:textId="77777777" w:rsidR="00A3541F" w:rsidRPr="00A3541F" w:rsidRDefault="00A3541F" w:rsidP="00A3541F">
      <w:pPr>
        <w:spacing w:after="0" w:line="240" w:lineRule="auto"/>
        <w:ind w:right="360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Calibri" w:eastAsia="Times New Roman" w:hAnsi="Calibri" w:cs="Calibri"/>
          <w:color w:val="000000"/>
          <w:sz w:val="24"/>
          <w:szCs w:val="24"/>
          <w:lang w:val="en-GB" w:eastAsia="pl-PL"/>
        </w:rPr>
        <w:t>(SDNS UJ)</w:t>
      </w:r>
    </w:p>
    <w:p w14:paraId="77048A4B" w14:textId="77777777" w:rsidR="00A3541F" w:rsidRDefault="00A3541F" w:rsidP="00A3541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</w:pPr>
    </w:p>
    <w:p w14:paraId="05F8EBBD" w14:textId="62D09582" w:rsidR="00A3541F" w:rsidRPr="00A3541F" w:rsidRDefault="00A3541F" w:rsidP="00A3541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Individual Research Plan</w:t>
      </w:r>
    </w:p>
    <w:p w14:paraId="39786F84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5C5ADF79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253C1640" w14:textId="088C379A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PhD student’s 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name and surname:</w:t>
      </w:r>
    </w:p>
    <w:p w14:paraId="0D2E614E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4757AED3" w14:textId="4949B7AC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P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>hD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>program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 in the </w:t>
      </w:r>
      <w:proofErr w:type="gramStart"/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iscipline :</w:t>
      </w:r>
      <w:proofErr w:type="gramEnd"/>
    </w:p>
    <w:p w14:paraId="09DAA50E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23FAB9BE" w14:textId="0F08E803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egree</w:t>
      </w:r>
      <w:r w:rsidR="00F366A6">
        <w:rPr>
          <w:rFonts w:ascii="Times New Roman" w:eastAsia="Times New Roman" w:hAnsi="Times New Roman" w:cs="Times New Roman"/>
          <w:color w:val="000000"/>
          <w:lang w:val="en-GB" w:eastAsia="pl-PL"/>
        </w:rPr>
        <w:t>/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title and the name of the 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>thesis supervisor/supervisors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:</w:t>
      </w:r>
    </w:p>
    <w:p w14:paraId="64B47594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7A0F9A82" w14:textId="5CAB18A6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egree</w:t>
      </w:r>
      <w:r w:rsidR="00F366A6">
        <w:rPr>
          <w:rFonts w:ascii="Times New Roman" w:eastAsia="Times New Roman" w:hAnsi="Times New Roman" w:cs="Times New Roman"/>
          <w:color w:val="000000"/>
          <w:lang w:val="en-GB" w:eastAsia="pl-PL"/>
        </w:rPr>
        <w:t>/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title and name of the </w:t>
      </w:r>
      <w:r>
        <w:rPr>
          <w:rFonts w:ascii="Times New Roman" w:eastAsia="Times New Roman" w:hAnsi="Times New Roman" w:cs="Times New Roman"/>
          <w:color w:val="000000"/>
          <w:lang w:val="en-GB" w:eastAsia="pl-PL"/>
        </w:rPr>
        <w:t xml:space="preserve">auxiliary 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supervisor:</w:t>
      </w:r>
    </w:p>
    <w:p w14:paraId="43A77512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0A431985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4B36BEF5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Date:</w:t>
      </w:r>
    </w:p>
    <w:p w14:paraId="0E48AD53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152E0759" w14:textId="77777777" w:rsidR="00A3541F" w:rsidRPr="00A3541F" w:rsidRDefault="00A3541F" w:rsidP="00A3541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21DC8BAB" w14:textId="7F4A2981" w:rsidR="00A3541F" w:rsidRPr="00A3541F" w:rsidRDefault="00A3541F" w:rsidP="00F366A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</w:p>
    <w:p w14:paraId="24E6EAA7" w14:textId="5B27441B" w:rsidR="00A3541F" w:rsidRPr="00A3541F" w:rsidRDefault="00A3541F" w:rsidP="00F366A6">
      <w:pPr>
        <w:spacing w:after="0" w:line="240" w:lineRule="auto"/>
        <w:ind w:left="1275" w:hanging="795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 xml:space="preserve">(A) Description of the research project and the </w:t>
      </w:r>
      <w:r w:rsidR="00F366A6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expected main</w:t>
      </w: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 xml:space="preserve"> effects of its implementation </w:t>
      </w:r>
      <w:r w:rsidRPr="00A3541F">
        <w:rPr>
          <w:rFonts w:ascii="Times New Roman" w:eastAsia="Times New Roman" w:hAnsi="Times New Roman" w:cs="Times New Roman"/>
          <w:i/>
          <w:iCs/>
          <w:color w:val="000000"/>
          <w:lang w:val="en-GB" w:eastAsia="pl-PL"/>
        </w:rPr>
        <w:t xml:space="preserve">(600 - 900 words, without </w:t>
      </w:r>
      <w:proofErr w:type="gramStart"/>
      <w:r w:rsidRPr="00A3541F">
        <w:rPr>
          <w:rFonts w:ascii="Times New Roman" w:eastAsia="Times New Roman" w:hAnsi="Times New Roman" w:cs="Times New Roman"/>
          <w:i/>
          <w:iCs/>
          <w:color w:val="000000"/>
          <w:lang w:val="en-GB" w:eastAsia="pl-PL"/>
        </w:rPr>
        <w:t>bibliography )</w:t>
      </w:r>
      <w:proofErr w:type="gramEnd"/>
      <w:r w:rsidRPr="00A3541F">
        <w:rPr>
          <w:rFonts w:ascii="Times New Roman" w:eastAsia="Times New Roman" w:hAnsi="Times New Roman" w:cs="Times New Roman"/>
          <w:i/>
          <w:iCs/>
          <w:color w:val="000000"/>
          <w:lang w:val="en-GB" w:eastAsia="pl-PL"/>
        </w:rPr>
        <w:t> </w:t>
      </w: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:</w:t>
      </w:r>
    </w:p>
    <w:p w14:paraId="49C4BFBD" w14:textId="77777777" w:rsidR="00A3541F" w:rsidRPr="00A3541F" w:rsidRDefault="00A3541F" w:rsidP="00A3541F">
      <w:pPr>
        <w:spacing w:after="0" w:line="240" w:lineRule="auto"/>
        <w:ind w:left="1275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 </w:t>
      </w:r>
    </w:p>
    <w:p w14:paraId="1BFCA2E8" w14:textId="1F7859E8" w:rsid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val="en-GB" w:eastAsia="pl-PL"/>
        </w:rPr>
      </w:pPr>
      <w:r>
        <w:rPr>
          <w:rFonts w:ascii="Times New Roman" w:eastAsia="Times New Roman" w:hAnsi="Times New Roman" w:cs="Times New Roman"/>
          <w:color w:val="000000"/>
          <w:lang w:val="en-GB" w:eastAsia="pl-PL"/>
        </w:rPr>
        <w:t>T</w:t>
      </w: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he problem and research hypothesis or research questions</w:t>
      </w:r>
    </w:p>
    <w:p w14:paraId="671DD1A0" w14:textId="25086AF5" w:rsidR="00A3541F" w:rsidRP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val="en-GB" w:eastAsia="pl-PL"/>
        </w:rPr>
      </w:pPr>
      <w:r>
        <w:rPr>
          <w:rFonts w:ascii="Times New Roman" w:eastAsia="Times New Roman" w:hAnsi="Times New Roman" w:cs="Times New Roman"/>
          <w:color w:val="000000"/>
          <w:lang w:val="en-GB" w:eastAsia="pl-PL"/>
        </w:rPr>
        <w:t>The summary of the state of research in relation to the research problem</w:t>
      </w:r>
    </w:p>
    <w:p w14:paraId="66CFDA0E" w14:textId="77777777" w:rsidR="00A3541F" w:rsidRP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val="en-GB" w:eastAsia="pl-PL"/>
        </w:rPr>
        <w:t>Planned methods to be used to solve the research problem</w:t>
      </w:r>
    </w:p>
    <w:p w14:paraId="4EED2D9E" w14:textId="77777777" w:rsidR="00A3541F" w:rsidRPr="00A3541F" w:rsidRDefault="00A3541F" w:rsidP="00A3541F">
      <w:pPr>
        <w:numPr>
          <w:ilvl w:val="0"/>
          <w:numId w:val="12"/>
        </w:numPr>
        <w:spacing w:after="0" w:line="330" w:lineRule="atLeast"/>
        <w:ind w:left="614" w:firstLine="0"/>
        <w:rPr>
          <w:rFonts w:ascii="Times New Roman" w:eastAsia="Times New Roman" w:hAnsi="Times New Roman" w:cs="Times New Roman"/>
          <w:color w:val="000000"/>
          <w:lang w:eastAsia="pl-PL"/>
        </w:rPr>
      </w:pPr>
      <w:proofErr w:type="spellStart"/>
      <w:r w:rsidRPr="00A3541F">
        <w:rPr>
          <w:rFonts w:ascii="Times New Roman" w:eastAsia="Times New Roman" w:hAnsi="Times New Roman" w:cs="Times New Roman"/>
          <w:color w:val="000000"/>
          <w:lang w:eastAsia="pl-PL"/>
        </w:rPr>
        <w:t>Bibliography</w:t>
      </w:r>
      <w:proofErr w:type="spellEnd"/>
    </w:p>
    <w:p w14:paraId="7BFBDAC4" w14:textId="77777777" w:rsidR="00A3541F" w:rsidRPr="00A3541F" w:rsidRDefault="00A3541F" w:rsidP="00A3541F">
      <w:pPr>
        <w:spacing w:after="0" w:line="330" w:lineRule="atLeast"/>
        <w:rPr>
          <w:rFonts w:ascii="Times New Roman" w:eastAsia="Times New Roman" w:hAnsi="Times New Roman" w:cs="Times New Roman"/>
          <w:color w:val="000000"/>
          <w:lang w:eastAsia="pl-PL"/>
        </w:rPr>
      </w:pPr>
      <w:r w:rsidRPr="00A3541F">
        <w:rPr>
          <w:rFonts w:ascii="Times New Roman" w:eastAsia="Times New Roman" w:hAnsi="Times New Roman" w:cs="Times New Roman"/>
          <w:color w:val="000000"/>
          <w:lang w:eastAsia="pl-PL"/>
        </w:rPr>
        <w:t> </w:t>
      </w:r>
    </w:p>
    <w:p w14:paraId="08047F47" w14:textId="0C6C9E99" w:rsidR="00A3541F" w:rsidRPr="00A3541F" w:rsidRDefault="00A3541F" w:rsidP="00F366A6">
      <w:pPr>
        <w:spacing w:after="0" w:line="330" w:lineRule="atLeast"/>
        <w:jc w:val="center"/>
        <w:rPr>
          <w:rFonts w:ascii="Times New Roman" w:eastAsia="Times New Roman" w:hAnsi="Times New Roman" w:cs="Times New Roman"/>
          <w:color w:val="000000"/>
          <w:lang w:eastAsia="pl-PL"/>
        </w:rPr>
      </w:pPr>
    </w:p>
    <w:p w14:paraId="2C43A787" w14:textId="48E28798" w:rsidR="00951626" w:rsidRPr="00F366A6" w:rsidRDefault="00A3541F" w:rsidP="00F366A6">
      <w:pPr>
        <w:spacing w:after="0" w:line="330" w:lineRule="atLeast"/>
        <w:ind w:left="1275" w:hanging="795"/>
        <w:jc w:val="center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A3541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>(B) Planned tasks and activities related to scientific development</w:t>
      </w:r>
      <w:r w:rsidR="007324DF">
        <w:rPr>
          <w:rFonts w:ascii="Times New Roman" w:eastAsia="Times New Roman" w:hAnsi="Times New Roman" w:cs="Times New Roman"/>
          <w:b/>
          <w:bCs/>
          <w:color w:val="000000"/>
          <w:lang w:val="en-GB" w:eastAsia="pl-PL"/>
        </w:rPr>
        <w:t xml:space="preserve"> (</w:t>
      </w:r>
      <w:r w:rsidR="007324DF">
        <w:rPr>
          <w:rStyle w:val="tlid-translation"/>
          <w:lang w:val="en"/>
        </w:rPr>
        <w:t>planned tasks should take into account the schedule for preparation of the doctoral dissertation with the expected date of submission)</w:t>
      </w:r>
    </w:p>
    <w:p w14:paraId="28247A59" w14:textId="77777777" w:rsidR="00951626" w:rsidRPr="00A3541F" w:rsidRDefault="00951626" w:rsidP="00951626">
      <w:pPr>
        <w:pStyle w:val="DomylneA"/>
        <w:spacing w:line="360" w:lineRule="auto"/>
        <w:ind w:left="1275"/>
        <w:rPr>
          <w:rFonts w:ascii="Times New Roman" w:hAnsi="Times New Roman" w:cs="Times New Roman"/>
          <w:b/>
          <w:lang w:val="en-GB"/>
        </w:rPr>
      </w:pPr>
    </w:p>
    <w:tbl>
      <w:tblPr>
        <w:tblStyle w:val="TableNormal"/>
        <w:tblW w:w="0" w:type="auto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3171"/>
        <w:gridCol w:w="2429"/>
        <w:gridCol w:w="3796"/>
      </w:tblGrid>
      <w:tr w:rsidR="00951626" w:rsidRPr="00A3541F" w14:paraId="07B7B60E" w14:textId="77777777" w:rsidTr="00720B87">
        <w:trPr>
          <w:trHeight w:val="1144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67CC7" w14:textId="3D1E77B0" w:rsidR="00951626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TASKS</w:t>
            </w:r>
          </w:p>
          <w:p w14:paraId="4E9DACF8" w14:textId="77777777" w:rsidR="00951626" w:rsidRPr="0029009B" w:rsidRDefault="00951626" w:rsidP="00720B87">
            <w:pPr>
              <w:pStyle w:val="Styltabeli2A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01754C" w14:textId="0D6551F2" w:rsidR="00951626" w:rsidRPr="0029009B" w:rsidRDefault="00951626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 w:rsidRPr="0029009B"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T</w:t>
            </w:r>
            <w:r w:rsid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IME LIMIT FOR COMPLETION</w:t>
            </w: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3D236" w14:textId="77777777" w:rsidR="00951626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EXPECTED MEASUREMENT EFFECT AND H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OW TO ASSESS IT</w:t>
            </w:r>
          </w:p>
          <w:p w14:paraId="5CFD97DC" w14:textId="5226DF30" w:rsidR="00A3541F" w:rsidRPr="00A3541F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(filled by the supervisor)</w:t>
            </w:r>
          </w:p>
        </w:tc>
      </w:tr>
      <w:tr w:rsidR="00951626" w:rsidRPr="00A3541F" w14:paraId="4B9320A7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CFF67A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F736D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6BCC8E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A3541F" w14:paraId="3C1D41FE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881EE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7D6A7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6948DE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A3541F" w14:paraId="3404AB9C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982D7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9D5C94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F577E1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A3541F" w14:paraId="5E9CB52B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385458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08713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B0145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</w:tbl>
    <w:p w14:paraId="3CDF0B43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b/>
          <w:bCs/>
          <w:lang w:val="en-GB"/>
        </w:rPr>
      </w:pPr>
    </w:p>
    <w:p w14:paraId="53BFDE9B" w14:textId="77777777" w:rsidR="00951626" w:rsidRPr="00A3541F" w:rsidRDefault="00951626" w:rsidP="00951626">
      <w:pPr>
        <w:spacing w:after="200" w:line="276" w:lineRule="auto"/>
        <w:rPr>
          <w:rFonts w:eastAsia="Arial Unicode MS"/>
          <w:b/>
          <w:bCs/>
          <w:color w:val="000000"/>
          <w:u w:color="000000"/>
          <w:bdr w:val="nil"/>
          <w:lang w:val="en-GB"/>
        </w:rPr>
      </w:pPr>
      <w:r w:rsidRPr="00A3541F">
        <w:rPr>
          <w:b/>
          <w:bCs/>
          <w:lang w:val="en-GB"/>
        </w:rPr>
        <w:br w:type="page"/>
      </w:r>
    </w:p>
    <w:p w14:paraId="02CBD547" w14:textId="66825F21" w:rsidR="00951626" w:rsidRPr="00DC181D" w:rsidRDefault="00DC181D" w:rsidP="00F366A6">
      <w:pPr>
        <w:pStyle w:val="DomylneA"/>
        <w:jc w:val="center"/>
        <w:rPr>
          <w:rFonts w:ascii="Times New Roman" w:hAnsi="Times New Roman" w:cs="Times New Roman"/>
          <w:b/>
          <w:bCs/>
          <w:lang w:val="en-GB"/>
        </w:rPr>
      </w:pPr>
      <w:r w:rsidRPr="00DC181D">
        <w:rPr>
          <w:rFonts w:ascii="Times New Roman" w:hAnsi="Times New Roman" w:cs="Times New Roman"/>
          <w:b/>
          <w:bCs/>
          <w:lang w:val="en-GB"/>
        </w:rPr>
        <w:lastRenderedPageBreak/>
        <w:t>(C) Goals planned for i</w:t>
      </w:r>
      <w:r>
        <w:rPr>
          <w:rFonts w:ascii="Times New Roman" w:hAnsi="Times New Roman" w:cs="Times New Roman"/>
          <w:b/>
          <w:bCs/>
          <w:lang w:val="en-GB"/>
        </w:rPr>
        <w:t>mplementation during the first two years of participation in the SDNS as well as the tasks and activities necessary to achieve them</w:t>
      </w:r>
    </w:p>
    <w:p w14:paraId="60C1A6A9" w14:textId="77777777" w:rsidR="00951626" w:rsidRPr="00DC181D" w:rsidRDefault="00951626" w:rsidP="00951626">
      <w:pPr>
        <w:pStyle w:val="DomylneA"/>
        <w:rPr>
          <w:rFonts w:ascii="Times New Roman" w:hAnsi="Times New Roman" w:cs="Times New Roman"/>
          <w:bCs/>
          <w:lang w:val="en-GB"/>
        </w:rPr>
      </w:pPr>
    </w:p>
    <w:tbl>
      <w:tblPr>
        <w:tblStyle w:val="TableNormal"/>
        <w:tblW w:w="0" w:type="auto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ook w:val="04A0" w:firstRow="1" w:lastRow="0" w:firstColumn="1" w:lastColumn="0" w:noHBand="0" w:noVBand="1"/>
      </w:tblPr>
      <w:tblGrid>
        <w:gridCol w:w="2558"/>
        <w:gridCol w:w="1299"/>
        <w:gridCol w:w="2073"/>
        <w:gridCol w:w="2906"/>
      </w:tblGrid>
      <w:tr w:rsidR="00A3541F" w:rsidRPr="0029009B" w14:paraId="67F463F9" w14:textId="77777777" w:rsidTr="00720B87">
        <w:trPr>
          <w:trHeight w:val="114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37F23" w14:textId="77777777" w:rsidR="00951626" w:rsidRPr="00DC181D" w:rsidRDefault="00951626" w:rsidP="00720B87">
            <w:pPr>
              <w:pStyle w:val="Styltabeli2A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</w:p>
          <w:p w14:paraId="6CD10EBF" w14:textId="1199AF2B" w:rsidR="00951626" w:rsidRPr="0029009B" w:rsidRDefault="00A3541F" w:rsidP="00720B87">
            <w:pPr>
              <w:pStyle w:val="Styltabeli2A"/>
              <w:spacing w:line="48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OBJECTIVES FOR SCIENTIFIC DEVELOPMENT</w:t>
            </w:r>
            <w:r w:rsidR="0095162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2F9599" w14:textId="5ADDA726" w:rsidR="00951626" w:rsidRPr="0029009B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PLANNED AC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8AD922" w14:textId="3A17D580" w:rsidR="00951626" w:rsidRPr="0029009B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pl-PL"/>
              </w:rPr>
              <w:t>TIME LIMIT FOR COMPLE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B7ED5F" w14:textId="77777777" w:rsidR="00A3541F" w:rsidRDefault="00A3541F" w:rsidP="00A3541F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EXPECTED MEASUREMENT EFFECT AND H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OW TO ASSESS IT</w:t>
            </w:r>
          </w:p>
          <w:p w14:paraId="78B8E349" w14:textId="251A3187" w:rsidR="00951626" w:rsidRPr="0029009B" w:rsidRDefault="00A3541F" w:rsidP="00A3541F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(filled by the supervisor)</w:t>
            </w:r>
          </w:p>
        </w:tc>
      </w:tr>
      <w:tr w:rsidR="00A3541F" w:rsidRPr="0029009B" w14:paraId="72319D52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C3C6C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</w:tcPr>
          <w:p w14:paraId="5B96C377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D589F7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1AAB7D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  <w:tr w:rsidR="00A3541F" w:rsidRPr="0029009B" w14:paraId="3D4944C6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6D347E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83C095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FE2E2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2FA7E9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  <w:tr w:rsidR="00A3541F" w:rsidRPr="0029009B" w14:paraId="16CE4222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E0436F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</w:tcPr>
          <w:p w14:paraId="3C87DB8E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EB572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83AE9B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  <w:tr w:rsidR="00A3541F" w:rsidRPr="0029009B" w14:paraId="4552A78E" w14:textId="77777777" w:rsidTr="00720B87">
        <w:trPr>
          <w:trHeight w:val="4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BD352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76906A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ED8A5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1A343B" w14:textId="77777777" w:rsidR="00951626" w:rsidRPr="0029009B" w:rsidRDefault="00951626" w:rsidP="00720B87">
            <w:pPr>
              <w:rPr>
                <w:sz w:val="22"/>
                <w:szCs w:val="22"/>
              </w:rPr>
            </w:pPr>
          </w:p>
        </w:tc>
      </w:tr>
    </w:tbl>
    <w:p w14:paraId="0EF2D08D" w14:textId="77777777" w:rsidR="00951626" w:rsidRDefault="00951626" w:rsidP="00951626">
      <w:pPr>
        <w:pStyle w:val="DomylneA"/>
        <w:rPr>
          <w:rFonts w:ascii="Times New Roman" w:hAnsi="Times New Roman" w:cs="Times New Roman"/>
          <w:b/>
          <w:bCs/>
          <w:lang w:val="pl-PL"/>
        </w:rPr>
      </w:pPr>
    </w:p>
    <w:p w14:paraId="14375C29" w14:textId="77777777" w:rsidR="00951626" w:rsidRDefault="00951626" w:rsidP="00951626">
      <w:pPr>
        <w:pStyle w:val="DomylneA"/>
        <w:rPr>
          <w:rFonts w:ascii="Times New Roman" w:hAnsi="Times New Roman" w:cs="Times New Roman"/>
          <w:b/>
          <w:bCs/>
          <w:lang w:val="pl-PL"/>
        </w:rPr>
      </w:pPr>
    </w:p>
    <w:p w14:paraId="32054715" w14:textId="77777777" w:rsidR="00DC181D" w:rsidRPr="00DC181D" w:rsidRDefault="00DC181D" w:rsidP="00F366A6">
      <w:pPr>
        <w:pStyle w:val="DomylneA"/>
        <w:jc w:val="center"/>
        <w:rPr>
          <w:rFonts w:ascii="Times New Roman" w:hAnsi="Times New Roman" w:cs="Times New Roman"/>
          <w:b/>
          <w:bCs/>
          <w:lang w:val="en-GB"/>
        </w:rPr>
      </w:pPr>
      <w:r w:rsidRPr="00DC181D">
        <w:rPr>
          <w:rFonts w:ascii="Times New Roman" w:hAnsi="Times New Roman" w:cs="Times New Roman"/>
          <w:b/>
          <w:bCs/>
          <w:lang w:val="en-GB"/>
        </w:rPr>
        <w:t>(D) List of courses planned for implementation during the first two years of participation in the SDNS</w:t>
      </w:r>
    </w:p>
    <w:p w14:paraId="1FDC9CE2" w14:textId="02CDF38E" w:rsidR="00951626" w:rsidRPr="00DC181D" w:rsidRDefault="00951626" w:rsidP="00951626">
      <w:pPr>
        <w:pStyle w:val="DomylneA"/>
        <w:rPr>
          <w:rFonts w:ascii="Times New Roman" w:hAnsi="Times New Roman" w:cs="Times New Roman"/>
          <w:b/>
          <w:bCs/>
          <w:lang w:val="en-GB"/>
        </w:rPr>
      </w:pPr>
      <w:r w:rsidRPr="00DC181D">
        <w:rPr>
          <w:rFonts w:ascii="Times New Roman" w:hAnsi="Times New Roman" w:cs="Times New Roman"/>
          <w:lang w:val="en-GB"/>
        </w:rPr>
        <w:t> </w:t>
      </w:r>
    </w:p>
    <w:tbl>
      <w:tblPr>
        <w:tblStyle w:val="TableNormal"/>
        <w:tblW w:w="696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3171"/>
        <w:gridCol w:w="3796"/>
      </w:tblGrid>
      <w:tr w:rsidR="00951626" w:rsidRPr="00D90DE2" w14:paraId="205A15C0" w14:textId="77777777" w:rsidTr="00720B87">
        <w:trPr>
          <w:trHeight w:val="1144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B53FA" w14:textId="0A07FA69" w:rsidR="00951626" w:rsidRPr="007324DF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7324D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COURSES</w:t>
            </w:r>
          </w:p>
          <w:p w14:paraId="2F51A1C5" w14:textId="0FD7095E" w:rsidR="00951626" w:rsidRPr="00A3541F" w:rsidRDefault="00A3541F" w:rsidP="00720B87">
            <w:pPr>
              <w:pStyle w:val="Styltabeli2A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-course title or topics o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f planned activities</w:t>
            </w: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7D775" w14:textId="58917EA8" w:rsidR="00951626" w:rsidRPr="007324DF" w:rsidRDefault="00A3541F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7324D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EXECUTION</w:t>
            </w:r>
          </w:p>
          <w:p w14:paraId="4CD19BFD" w14:textId="58B7D84C" w:rsidR="00951626" w:rsidRPr="00A3541F" w:rsidRDefault="00951626" w:rsidP="00720B87">
            <w:pPr>
              <w:pStyle w:val="Styltabeli2A"/>
              <w:spacing w:line="440" w:lineRule="atLeast"/>
              <w:jc w:val="center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(</w:t>
            </w:r>
            <w:r w:rsidR="00A3541F"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filled in by the supervisor</w:t>
            </w:r>
            <w:r w:rsidRPr="00A3541F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GB"/>
              </w:rPr>
              <w:t>)</w:t>
            </w:r>
          </w:p>
        </w:tc>
      </w:tr>
      <w:tr w:rsidR="00951626" w:rsidRPr="00D90DE2" w14:paraId="4EC22176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11C4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59140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D90DE2" w14:paraId="7CD8E32C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8A8436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EC503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D90DE2" w14:paraId="2DD36F72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8FFC15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7716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  <w:tr w:rsidR="00951626" w:rsidRPr="00D90DE2" w14:paraId="2DA49F4D" w14:textId="77777777" w:rsidTr="00720B87">
        <w:trPr>
          <w:trHeight w:val="436"/>
        </w:trPr>
        <w:tc>
          <w:tcPr>
            <w:tcW w:w="31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723D6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3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D67DCB" w14:textId="77777777" w:rsidR="00951626" w:rsidRPr="00A3541F" w:rsidRDefault="00951626" w:rsidP="00720B87">
            <w:pPr>
              <w:rPr>
                <w:sz w:val="22"/>
                <w:szCs w:val="22"/>
                <w:lang w:val="en-GB"/>
              </w:rPr>
            </w:pPr>
          </w:p>
        </w:tc>
      </w:tr>
    </w:tbl>
    <w:p w14:paraId="1F801C8C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b/>
          <w:lang w:val="en-GB"/>
        </w:rPr>
      </w:pPr>
    </w:p>
    <w:p w14:paraId="10D3FCF5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lang w:val="en-GB"/>
        </w:rPr>
      </w:pPr>
    </w:p>
    <w:p w14:paraId="2F9BEB2B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lang w:val="en-GB"/>
        </w:rPr>
      </w:pPr>
    </w:p>
    <w:p w14:paraId="0B9991E3" w14:textId="228EF6A5" w:rsidR="00951626" w:rsidRPr="00A3541F" w:rsidRDefault="005236AB" w:rsidP="00951626">
      <w:pPr>
        <w:jc w:val="right"/>
        <w:rPr>
          <w:rFonts w:ascii="Calibri" w:hAnsi="Calibri"/>
          <w:b/>
          <w:lang w:val="en-GB"/>
        </w:rPr>
      </w:pPr>
      <w:r>
        <w:rPr>
          <w:rFonts w:ascii="Calibri" w:hAnsi="Calibri"/>
          <w:b/>
          <w:lang w:val="en-GB"/>
        </w:rPr>
        <w:t>………………………………..</w:t>
      </w:r>
      <w:r w:rsidR="00951626" w:rsidRPr="00A3541F">
        <w:rPr>
          <w:rFonts w:ascii="Calibri" w:hAnsi="Calibri"/>
          <w:b/>
          <w:lang w:val="en-GB"/>
        </w:rPr>
        <w:t>.......................................</w:t>
      </w:r>
    </w:p>
    <w:p w14:paraId="1D7E6CF6" w14:textId="77777777" w:rsidR="00951626" w:rsidRPr="00A3541F" w:rsidRDefault="00951626" w:rsidP="00951626">
      <w:pPr>
        <w:pStyle w:val="DomylneA"/>
        <w:rPr>
          <w:rFonts w:ascii="Times New Roman" w:hAnsi="Times New Roman" w:cs="Times New Roman"/>
          <w:b/>
          <w:lang w:val="en-GB"/>
        </w:rPr>
      </w:pPr>
      <w:r w:rsidRPr="00A3541F">
        <w:rPr>
          <w:rFonts w:ascii="Times New Roman" w:hAnsi="Times New Roman" w:cs="Times New Roman"/>
          <w:b/>
          <w:lang w:val="en-GB"/>
        </w:rPr>
        <w:t xml:space="preserve"> </w:t>
      </w:r>
    </w:p>
    <w:p w14:paraId="1626D563" w14:textId="1BCD0FD7" w:rsidR="00951626" w:rsidRPr="00A3541F" w:rsidRDefault="00A3541F" w:rsidP="00951626">
      <w:pPr>
        <w:pStyle w:val="DomylneA"/>
        <w:jc w:val="right"/>
        <w:rPr>
          <w:rFonts w:ascii="Times New Roman" w:eastAsia="Arial" w:hAnsi="Times New Roman" w:cs="Times New Roman"/>
          <w:b/>
          <w:lang w:val="en-GB"/>
        </w:rPr>
      </w:pPr>
      <w:r w:rsidRPr="00A3541F">
        <w:rPr>
          <w:rFonts w:ascii="Times New Roman" w:hAnsi="Times New Roman" w:cs="Times New Roman"/>
          <w:b/>
          <w:lang w:val="en-GB"/>
        </w:rPr>
        <w:t>Date and signature of t</w:t>
      </w:r>
      <w:r>
        <w:rPr>
          <w:rFonts w:ascii="Times New Roman" w:hAnsi="Times New Roman" w:cs="Times New Roman"/>
          <w:b/>
          <w:lang w:val="en-GB"/>
        </w:rPr>
        <w:t>he PhD student</w:t>
      </w:r>
    </w:p>
    <w:p w14:paraId="6AD4FD65" w14:textId="77777777" w:rsidR="00951626" w:rsidRPr="00A3541F" w:rsidRDefault="00951626" w:rsidP="00951626">
      <w:pPr>
        <w:pStyle w:val="DomylneA"/>
        <w:rPr>
          <w:rFonts w:ascii="Times New Roman" w:eastAsia="Arial" w:hAnsi="Times New Roman" w:cs="Times New Roman"/>
          <w:b/>
          <w:lang w:val="en-GB"/>
        </w:rPr>
      </w:pPr>
      <w:r w:rsidRPr="00A3541F">
        <w:rPr>
          <w:rFonts w:ascii="Times New Roman" w:hAnsi="Times New Roman" w:cs="Times New Roman"/>
          <w:b/>
          <w:lang w:val="en-GB"/>
        </w:rPr>
        <w:t xml:space="preserve">  </w:t>
      </w:r>
    </w:p>
    <w:p w14:paraId="080A0202" w14:textId="77777777" w:rsidR="00951626" w:rsidRPr="00A3541F" w:rsidRDefault="00951626" w:rsidP="00951626">
      <w:pPr>
        <w:jc w:val="right"/>
        <w:rPr>
          <w:rFonts w:ascii="Calibri" w:hAnsi="Calibri"/>
          <w:b/>
          <w:lang w:val="en-GB"/>
        </w:rPr>
      </w:pPr>
    </w:p>
    <w:p w14:paraId="02FBB303" w14:textId="7D260223" w:rsidR="00951626" w:rsidRPr="005236AB" w:rsidRDefault="005236AB" w:rsidP="00951626">
      <w:pPr>
        <w:jc w:val="right"/>
        <w:rPr>
          <w:rFonts w:ascii="Calibri" w:hAnsi="Calibri"/>
          <w:b/>
          <w:lang w:val="en-GB"/>
        </w:rPr>
      </w:pPr>
      <w:r>
        <w:rPr>
          <w:rFonts w:ascii="Calibri" w:hAnsi="Calibri"/>
          <w:b/>
          <w:lang w:val="en-GB"/>
        </w:rPr>
        <w:t>…………………………………………</w:t>
      </w:r>
      <w:r w:rsidR="00951626" w:rsidRPr="005236AB">
        <w:rPr>
          <w:rFonts w:ascii="Calibri" w:hAnsi="Calibri"/>
          <w:b/>
          <w:lang w:val="en-GB"/>
        </w:rPr>
        <w:t>.......................................</w:t>
      </w:r>
    </w:p>
    <w:p w14:paraId="0D0F3AFB" w14:textId="77777777" w:rsidR="00951626" w:rsidRPr="005236AB" w:rsidRDefault="00951626" w:rsidP="00951626">
      <w:pPr>
        <w:pStyle w:val="DomylneA"/>
        <w:rPr>
          <w:rFonts w:ascii="Times New Roman" w:hAnsi="Times New Roman" w:cs="Times New Roman"/>
          <w:b/>
          <w:lang w:val="en-GB"/>
        </w:rPr>
      </w:pPr>
    </w:p>
    <w:p w14:paraId="1C566E34" w14:textId="4B9D7407" w:rsidR="00951626" w:rsidRPr="005236AB" w:rsidRDefault="005236AB" w:rsidP="00951626">
      <w:pPr>
        <w:pStyle w:val="DomylneA"/>
        <w:jc w:val="right"/>
        <w:rPr>
          <w:rFonts w:ascii="Times New Roman" w:eastAsia="Arial" w:hAnsi="Times New Roman" w:cs="Times New Roman"/>
          <w:b/>
          <w:lang w:val="en-GB"/>
        </w:rPr>
      </w:pPr>
      <w:r w:rsidRPr="005236AB">
        <w:rPr>
          <w:rFonts w:ascii="Times New Roman" w:hAnsi="Times New Roman" w:cs="Times New Roman"/>
          <w:b/>
          <w:lang w:val="en-GB"/>
        </w:rPr>
        <w:t>Date and signature of t</w:t>
      </w:r>
      <w:r>
        <w:rPr>
          <w:rFonts w:ascii="Times New Roman" w:hAnsi="Times New Roman" w:cs="Times New Roman"/>
          <w:b/>
          <w:lang w:val="en-GB"/>
        </w:rPr>
        <w:t>he supervisor/supervisors</w:t>
      </w:r>
    </w:p>
    <w:p w14:paraId="3ACE8225" w14:textId="77777777" w:rsidR="00951626" w:rsidRPr="005236AB" w:rsidRDefault="00951626" w:rsidP="00951626">
      <w:pPr>
        <w:pStyle w:val="DomylneA"/>
        <w:rPr>
          <w:rFonts w:ascii="Times New Roman" w:eastAsia="Arial" w:hAnsi="Times New Roman" w:cs="Times New Roman"/>
          <w:b/>
          <w:lang w:val="en-GB"/>
        </w:rPr>
      </w:pPr>
      <w:r w:rsidRPr="005236AB">
        <w:rPr>
          <w:rFonts w:ascii="Times New Roman" w:hAnsi="Times New Roman" w:cs="Times New Roman"/>
          <w:b/>
          <w:lang w:val="en-GB"/>
        </w:rPr>
        <w:t xml:space="preserve"> </w:t>
      </w:r>
    </w:p>
    <w:p w14:paraId="642201BD" w14:textId="77777777" w:rsidR="00951626" w:rsidRPr="00DC181D" w:rsidRDefault="00951626" w:rsidP="00951626">
      <w:pPr>
        <w:jc w:val="right"/>
        <w:rPr>
          <w:rFonts w:ascii="Calibri" w:hAnsi="Calibri"/>
          <w:b/>
          <w:lang w:val="en-GB"/>
        </w:rPr>
      </w:pPr>
    </w:p>
    <w:p w14:paraId="07A99352" w14:textId="77777777" w:rsidR="00951626" w:rsidRPr="00DC181D" w:rsidRDefault="00951626" w:rsidP="00951626">
      <w:pPr>
        <w:jc w:val="right"/>
        <w:rPr>
          <w:rFonts w:ascii="Calibri" w:hAnsi="Calibri"/>
          <w:b/>
          <w:lang w:val="en-GB"/>
        </w:rPr>
      </w:pPr>
      <w:r w:rsidRPr="00DC181D">
        <w:rPr>
          <w:rFonts w:ascii="Calibri" w:hAnsi="Calibri"/>
          <w:b/>
          <w:lang w:val="en-GB"/>
        </w:rPr>
        <w:t>........................................</w:t>
      </w:r>
    </w:p>
    <w:p w14:paraId="0F85543C" w14:textId="4653397F" w:rsidR="00951626" w:rsidRPr="00DC181D" w:rsidRDefault="00D90DE2" w:rsidP="00951626">
      <w:pPr>
        <w:spacing w:after="200" w:line="276" w:lineRule="auto"/>
        <w:jc w:val="right"/>
        <w:rPr>
          <w:rFonts w:ascii="Calibri" w:hAnsi="Calibri"/>
          <w:lang w:val="en-GB"/>
        </w:rPr>
      </w:pPr>
      <w:bookmarkStart w:id="0" w:name="_GoBack"/>
      <w:bookmarkEnd w:id="0"/>
      <w:r>
        <w:rPr>
          <w:rFonts w:ascii="Calibri" w:hAnsi="Calibri"/>
          <w:b/>
          <w:lang w:val="en-GB"/>
        </w:rPr>
        <w:t>Date and s</w:t>
      </w:r>
      <w:r w:rsidR="00DC181D" w:rsidRPr="00DC181D">
        <w:rPr>
          <w:rFonts w:ascii="Calibri" w:hAnsi="Calibri"/>
          <w:b/>
          <w:lang w:val="en-GB"/>
        </w:rPr>
        <w:t>ignature</w:t>
      </w:r>
      <w:r>
        <w:rPr>
          <w:rFonts w:ascii="Calibri" w:hAnsi="Calibri"/>
          <w:b/>
          <w:lang w:val="en-GB"/>
        </w:rPr>
        <w:t xml:space="preserve"> of </w:t>
      </w:r>
      <w:r w:rsidRPr="00D90DE2">
        <w:rPr>
          <w:rFonts w:ascii="Calibri" w:hAnsi="Calibri"/>
          <w:b/>
          <w:lang w:val="en-GB"/>
        </w:rPr>
        <w:t>the auxiliary supervisor</w:t>
      </w:r>
    </w:p>
    <w:p w14:paraId="08FD320E" w14:textId="77777777" w:rsidR="00951626" w:rsidRPr="00DC181D" w:rsidRDefault="00951626" w:rsidP="00951626">
      <w:pPr>
        <w:spacing w:after="200" w:line="276" w:lineRule="auto"/>
        <w:jc w:val="right"/>
        <w:rPr>
          <w:rFonts w:ascii="Calibri" w:hAnsi="Calibri"/>
          <w:b/>
          <w:lang w:val="en-GB"/>
        </w:rPr>
      </w:pPr>
    </w:p>
    <w:p w14:paraId="7475F5A9" w14:textId="77777777" w:rsidR="00951626" w:rsidRPr="00DC181D" w:rsidRDefault="00951626" w:rsidP="00951626">
      <w:pPr>
        <w:spacing w:after="200" w:line="276" w:lineRule="auto"/>
        <w:jc w:val="right"/>
        <w:rPr>
          <w:rFonts w:ascii="Calibri" w:hAnsi="Calibri"/>
          <w:b/>
          <w:lang w:val="en-GB"/>
        </w:rPr>
      </w:pPr>
      <w:r w:rsidRPr="00DC181D">
        <w:rPr>
          <w:rFonts w:ascii="Calibri" w:hAnsi="Calibri"/>
          <w:b/>
          <w:lang w:val="en-GB"/>
        </w:rPr>
        <w:t xml:space="preserve"> </w:t>
      </w:r>
    </w:p>
    <w:p w14:paraId="6C5E4589" w14:textId="1D1F8471" w:rsidR="00951626" w:rsidRPr="00DC181D" w:rsidRDefault="00DC181D" w:rsidP="00951626">
      <w:pPr>
        <w:spacing w:after="200" w:line="276" w:lineRule="auto"/>
        <w:jc w:val="both"/>
        <w:rPr>
          <w:rFonts w:ascii="Calibri" w:hAnsi="Calibri"/>
          <w:b/>
          <w:lang w:val="en-GB"/>
        </w:rPr>
      </w:pPr>
      <w:r w:rsidRPr="00DC181D">
        <w:rPr>
          <w:rFonts w:ascii="Calibri" w:hAnsi="Calibri"/>
          <w:b/>
          <w:lang w:val="en-GB"/>
        </w:rPr>
        <w:t>Approved</w:t>
      </w:r>
    </w:p>
    <w:p w14:paraId="779E7D65" w14:textId="77777777" w:rsidR="00951626" w:rsidRPr="00DC181D" w:rsidRDefault="00951626" w:rsidP="00951626">
      <w:pPr>
        <w:jc w:val="both"/>
        <w:rPr>
          <w:rFonts w:ascii="Calibri" w:hAnsi="Calibri"/>
          <w:b/>
          <w:lang w:val="en-GB"/>
        </w:rPr>
      </w:pPr>
      <w:r w:rsidRPr="00DC181D">
        <w:rPr>
          <w:rFonts w:ascii="Calibri" w:hAnsi="Calibri"/>
          <w:b/>
          <w:lang w:val="en-GB"/>
        </w:rPr>
        <w:t>........................................</w:t>
      </w:r>
    </w:p>
    <w:p w14:paraId="163D89CC" w14:textId="70BDD998" w:rsidR="00951626" w:rsidRPr="00DC181D" w:rsidRDefault="00DC181D" w:rsidP="00951626">
      <w:pPr>
        <w:spacing w:after="200" w:line="276" w:lineRule="auto"/>
        <w:jc w:val="both"/>
        <w:rPr>
          <w:b/>
          <w:lang w:val="en-GB"/>
        </w:rPr>
      </w:pPr>
      <w:r w:rsidRPr="00DC181D">
        <w:rPr>
          <w:b/>
          <w:lang w:val="en-GB"/>
        </w:rPr>
        <w:t>Date and signature o</w:t>
      </w:r>
      <w:r>
        <w:rPr>
          <w:b/>
          <w:lang w:val="en-GB"/>
        </w:rPr>
        <w:t>f the doctoral program manager</w:t>
      </w:r>
    </w:p>
    <w:sectPr w:rsidR="00951626" w:rsidRPr="00DC181D">
      <w:headerReference w:type="even" r:id="rId7"/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642D76" w14:textId="77777777" w:rsidR="00316FAD" w:rsidRDefault="00316FAD">
      <w:pPr>
        <w:spacing w:after="0" w:line="240" w:lineRule="auto"/>
      </w:pPr>
      <w:r>
        <w:separator/>
      </w:r>
    </w:p>
  </w:endnote>
  <w:endnote w:type="continuationSeparator" w:id="0">
    <w:p w14:paraId="11AE3324" w14:textId="77777777" w:rsidR="00316FAD" w:rsidRDefault="00316F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A8C63D" w14:textId="77777777" w:rsidR="00316FAD" w:rsidRDefault="00316FAD">
      <w:pPr>
        <w:spacing w:after="0" w:line="240" w:lineRule="auto"/>
      </w:pPr>
      <w:r>
        <w:separator/>
      </w:r>
    </w:p>
  </w:footnote>
  <w:footnote w:type="continuationSeparator" w:id="0">
    <w:p w14:paraId="75537D01" w14:textId="77777777" w:rsidR="00316FAD" w:rsidRDefault="00316F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B1F7C3" w14:textId="77777777" w:rsidR="005B5D69" w:rsidRDefault="00951626" w:rsidP="00952F9A">
    <w:pPr>
      <w:pStyle w:val="Nagwek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B7ABB7A" w14:textId="77777777" w:rsidR="005B5D69" w:rsidRDefault="00316FAD" w:rsidP="00952F9A">
    <w:pPr>
      <w:pStyle w:val="Nagwek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14FD10" w14:textId="77777777" w:rsidR="005B5D69" w:rsidRDefault="00316FAD" w:rsidP="00952F9A">
    <w:pPr>
      <w:pStyle w:val="Nagwek"/>
      <w:framePr w:wrap="around" w:vAnchor="text" w:hAnchor="margin" w:xAlign="right" w:y="1"/>
      <w:rPr>
        <w:rStyle w:val="Numerstrony"/>
      </w:rPr>
    </w:pPr>
  </w:p>
  <w:p w14:paraId="7A708CD3" w14:textId="52667E05" w:rsidR="005B5D69" w:rsidRPr="00A96BC1" w:rsidRDefault="00316FAD" w:rsidP="00A3541F">
    <w:pPr>
      <w:pStyle w:val="Nagwek"/>
      <w:tabs>
        <w:tab w:val="center" w:pos="4356"/>
        <w:tab w:val="right" w:pos="8712"/>
      </w:tabs>
      <w:ind w:right="360"/>
      <w:jc w:val="center"/>
      <w:rPr>
        <w:color w:val="00000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71B2D"/>
    <w:multiLevelType w:val="hybridMultilevel"/>
    <w:tmpl w:val="F68C21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061E2"/>
    <w:multiLevelType w:val="hybridMultilevel"/>
    <w:tmpl w:val="CBF04D1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37824"/>
    <w:multiLevelType w:val="hybridMultilevel"/>
    <w:tmpl w:val="B762D95A"/>
    <w:lvl w:ilvl="0" w:tplc="0415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36EF3B46"/>
    <w:multiLevelType w:val="hybridMultilevel"/>
    <w:tmpl w:val="5CC8EB56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19">
      <w:start w:val="1"/>
      <w:numFmt w:val="decimal"/>
      <w:lvlText w:val="%2."/>
      <w:lvlJc w:val="left"/>
      <w:pPr>
        <w:tabs>
          <w:tab w:val="num" w:pos="2088"/>
        </w:tabs>
        <w:ind w:left="2088" w:hanging="360"/>
      </w:pPr>
    </w:lvl>
    <w:lvl w:ilvl="2" w:tplc="0415001B">
      <w:start w:val="1"/>
      <w:numFmt w:val="decimal"/>
      <w:lvlText w:val="%3."/>
      <w:lvlJc w:val="left"/>
      <w:pPr>
        <w:tabs>
          <w:tab w:val="num" w:pos="2808"/>
        </w:tabs>
        <w:ind w:left="2808" w:hanging="360"/>
      </w:pPr>
    </w:lvl>
    <w:lvl w:ilvl="3" w:tplc="0415000F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 w:tplc="04150019">
      <w:start w:val="1"/>
      <w:numFmt w:val="decimal"/>
      <w:lvlText w:val="%5."/>
      <w:lvlJc w:val="left"/>
      <w:pPr>
        <w:tabs>
          <w:tab w:val="num" w:pos="4248"/>
        </w:tabs>
        <w:ind w:left="4248" w:hanging="360"/>
      </w:pPr>
    </w:lvl>
    <w:lvl w:ilvl="5" w:tplc="0415001B">
      <w:start w:val="1"/>
      <w:numFmt w:val="decimal"/>
      <w:lvlText w:val="%6."/>
      <w:lvlJc w:val="left"/>
      <w:pPr>
        <w:tabs>
          <w:tab w:val="num" w:pos="4968"/>
        </w:tabs>
        <w:ind w:left="4968" w:hanging="360"/>
      </w:pPr>
    </w:lvl>
    <w:lvl w:ilvl="6" w:tplc="0415000F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 w:tplc="04150019">
      <w:start w:val="1"/>
      <w:numFmt w:val="decimal"/>
      <w:lvlText w:val="%8."/>
      <w:lvlJc w:val="left"/>
      <w:pPr>
        <w:tabs>
          <w:tab w:val="num" w:pos="6408"/>
        </w:tabs>
        <w:ind w:left="6408" w:hanging="360"/>
      </w:pPr>
    </w:lvl>
    <w:lvl w:ilvl="8" w:tplc="0415001B">
      <w:start w:val="1"/>
      <w:numFmt w:val="decimal"/>
      <w:lvlText w:val="%9."/>
      <w:lvlJc w:val="left"/>
      <w:pPr>
        <w:tabs>
          <w:tab w:val="num" w:pos="7128"/>
        </w:tabs>
        <w:ind w:left="7128" w:hanging="360"/>
      </w:pPr>
    </w:lvl>
  </w:abstractNum>
  <w:abstractNum w:abstractNumId="4" w15:restartNumberingAfterBreak="0">
    <w:nsid w:val="4DCF48D3"/>
    <w:multiLevelType w:val="hybridMultilevel"/>
    <w:tmpl w:val="09FC6ED6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4F3E4851"/>
    <w:multiLevelType w:val="multilevel"/>
    <w:tmpl w:val="0068D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CF14B15"/>
    <w:multiLevelType w:val="hybridMultilevel"/>
    <w:tmpl w:val="45461B9E"/>
    <w:lvl w:ilvl="0" w:tplc="C93CAA6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17365E"/>
    <w:multiLevelType w:val="hybridMultilevel"/>
    <w:tmpl w:val="2BBC4D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740A6F"/>
    <w:multiLevelType w:val="hybridMultilevel"/>
    <w:tmpl w:val="70F60848"/>
    <w:lvl w:ilvl="0" w:tplc="9A6A6DCA">
      <w:start w:val="1"/>
      <w:numFmt w:val="upperLetter"/>
      <w:lvlText w:val="(%1)"/>
      <w:lvlJc w:val="left"/>
      <w:pPr>
        <w:ind w:left="1275" w:hanging="79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69D553C2"/>
    <w:multiLevelType w:val="hybridMultilevel"/>
    <w:tmpl w:val="0D8ABDF8"/>
    <w:lvl w:ilvl="0" w:tplc="041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15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15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15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0" w15:restartNumberingAfterBreak="0">
    <w:nsid w:val="6AEB186F"/>
    <w:multiLevelType w:val="hybridMultilevel"/>
    <w:tmpl w:val="40EAAD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1F5873"/>
    <w:multiLevelType w:val="hybridMultilevel"/>
    <w:tmpl w:val="F964140E"/>
    <w:lvl w:ilvl="0" w:tplc="0415000D">
      <w:start w:val="1"/>
      <w:numFmt w:val="bullet"/>
      <w:lvlText w:val=""/>
      <w:lvlJc w:val="left"/>
      <w:pPr>
        <w:ind w:left="156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2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0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8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4"/>
  </w:num>
  <w:num w:numId="4">
    <w:abstractNumId w:val="3"/>
  </w:num>
  <w:num w:numId="5">
    <w:abstractNumId w:val="7"/>
  </w:num>
  <w:num w:numId="6">
    <w:abstractNumId w:val="9"/>
  </w:num>
  <w:num w:numId="7">
    <w:abstractNumId w:val="1"/>
  </w:num>
  <w:num w:numId="8">
    <w:abstractNumId w:val="2"/>
  </w:num>
  <w:num w:numId="9">
    <w:abstractNumId w:val="11"/>
  </w:num>
  <w:num w:numId="10">
    <w:abstractNumId w:val="6"/>
  </w:num>
  <w:num w:numId="11">
    <w:abstractNumId w:val="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MjU2MjM0NrM0NDdX0lEKTi0uzszPAykwrAUAI99a/iwAAAA="/>
  </w:docVars>
  <w:rsids>
    <w:rsidRoot w:val="00951626"/>
    <w:rsid w:val="00316FAD"/>
    <w:rsid w:val="00384892"/>
    <w:rsid w:val="005236AB"/>
    <w:rsid w:val="006E5233"/>
    <w:rsid w:val="007324DF"/>
    <w:rsid w:val="00845ADC"/>
    <w:rsid w:val="00951626"/>
    <w:rsid w:val="00A3541F"/>
    <w:rsid w:val="00D90DE2"/>
    <w:rsid w:val="00DB254D"/>
    <w:rsid w:val="00DC181D"/>
    <w:rsid w:val="00F36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33BDB0"/>
  <w15:chartTrackingRefBased/>
  <w15:docId w15:val="{19F493F7-6E76-47E8-BECC-5FB1B7C51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162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95162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rsid w:val="00951626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umerstrony">
    <w:name w:val="page number"/>
    <w:basedOn w:val="Domylnaczcionkaakapitu"/>
    <w:rsid w:val="00951626"/>
  </w:style>
  <w:style w:type="paragraph" w:styleId="Akapitzlist">
    <w:name w:val="List Paragraph"/>
    <w:basedOn w:val="Normalny"/>
    <w:uiPriority w:val="34"/>
    <w:qFormat/>
    <w:rsid w:val="0095162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customStyle="1" w:styleId="TableNormal">
    <w:name w:val="Table Normal"/>
    <w:rsid w:val="0095162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omylneA">
    <w:name w:val="Domyślne A"/>
    <w:rsid w:val="0095162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val="en-US" w:eastAsia="pl-PL"/>
    </w:rPr>
  </w:style>
  <w:style w:type="paragraph" w:customStyle="1" w:styleId="Styltabeli2A">
    <w:name w:val="Styl tabeli 2 A"/>
    <w:rsid w:val="0095162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u w:color="000000"/>
      <w:bdr w:val="nil"/>
      <w:lang w:val="en-US" w:eastAsia="pl-PL"/>
    </w:rPr>
  </w:style>
  <w:style w:type="paragraph" w:styleId="NormalnyWeb">
    <w:name w:val="Normal (Web)"/>
    <w:basedOn w:val="Normalny"/>
    <w:uiPriority w:val="99"/>
    <w:unhideWhenUsed/>
    <w:rsid w:val="009516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qFormat/>
    <w:rsid w:val="00951626"/>
    <w:rPr>
      <w:b/>
      <w:bCs/>
    </w:rPr>
  </w:style>
  <w:style w:type="paragraph" w:styleId="Stopka">
    <w:name w:val="footer"/>
    <w:basedOn w:val="Normalny"/>
    <w:link w:val="StopkaZnak"/>
    <w:uiPriority w:val="99"/>
    <w:unhideWhenUsed/>
    <w:rsid w:val="00A354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3541F"/>
  </w:style>
  <w:style w:type="character" w:customStyle="1" w:styleId="tlid-translation">
    <w:name w:val="tlid-translation"/>
    <w:basedOn w:val="Domylnaczcionkaakapitu"/>
    <w:rsid w:val="00732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0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7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</dc:creator>
  <cp:keywords/>
  <dc:description/>
  <cp:lastModifiedBy>Anna Zachorowska-Mazurkiewicz</cp:lastModifiedBy>
  <cp:revision>2</cp:revision>
  <dcterms:created xsi:type="dcterms:W3CDTF">2021-01-19T16:45:00Z</dcterms:created>
  <dcterms:modified xsi:type="dcterms:W3CDTF">2021-01-19T16:45:00Z</dcterms:modified>
</cp:coreProperties>
</file>